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6DC1D4" w14:textId="01E43271" w:rsidR="00420D89" w:rsidRPr="002361B2" w:rsidRDefault="00837BCB" w:rsidP="00114365">
      <w:pPr>
        <w:spacing w:after="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Yu (</w:t>
      </w:r>
      <w:r w:rsidR="00114365">
        <w:rPr>
          <w:b/>
          <w:sz w:val="32"/>
          <w:szCs w:val="32"/>
        </w:rPr>
        <w:t xml:space="preserve">Alyssa) </w:t>
      </w:r>
      <w:r w:rsidR="00420D89" w:rsidRPr="002361B2">
        <w:rPr>
          <w:b/>
          <w:sz w:val="32"/>
          <w:szCs w:val="32"/>
        </w:rPr>
        <w:t>Wang</w:t>
      </w:r>
    </w:p>
    <w:p w14:paraId="69B19903" w14:textId="39FDF670" w:rsidR="00420D89" w:rsidRPr="00837BCB" w:rsidRDefault="000A0A10" w:rsidP="00837BCB">
      <w:pPr>
        <w:spacing w:after="0" w:line="240" w:lineRule="auto"/>
        <w:jc w:val="center"/>
        <w:rPr>
          <w:rStyle w:val="Hyperlink"/>
          <w:color w:val="auto"/>
          <w:sz w:val="24"/>
          <w:szCs w:val="24"/>
          <w:u w:val="none"/>
        </w:rPr>
      </w:pPr>
      <w:r>
        <w:rPr>
          <w:sz w:val="24"/>
          <w:szCs w:val="24"/>
        </w:rPr>
        <w:t>25</w:t>
      </w:r>
      <w:r w:rsidR="00834971">
        <w:rPr>
          <w:sz w:val="24"/>
          <w:szCs w:val="24"/>
        </w:rPr>
        <w:t xml:space="preserve">9 </w:t>
      </w:r>
      <w:r w:rsidR="00834971">
        <w:rPr>
          <w:rFonts w:hint="eastAsia"/>
          <w:sz w:val="24"/>
          <w:szCs w:val="24"/>
        </w:rPr>
        <w:t xml:space="preserve">W. </w:t>
      </w:r>
      <w:r w:rsidR="00834971">
        <w:rPr>
          <w:sz w:val="24"/>
          <w:szCs w:val="24"/>
        </w:rPr>
        <w:t xml:space="preserve">Saint Francis Ave, Tracy, CA, 95391. </w:t>
      </w:r>
      <w:r w:rsidR="00C16BEB">
        <w:rPr>
          <w:sz w:val="24"/>
          <w:szCs w:val="24"/>
        </w:rPr>
        <w:t>Phone:</w:t>
      </w:r>
      <w:r w:rsidR="00834971">
        <w:rPr>
          <w:sz w:val="24"/>
          <w:szCs w:val="24"/>
        </w:rPr>
        <w:t xml:space="preserve"> </w:t>
      </w:r>
      <w:r w:rsidR="00420D89" w:rsidRPr="002361B2">
        <w:rPr>
          <w:sz w:val="24"/>
          <w:szCs w:val="24"/>
        </w:rPr>
        <w:t>650-963-6676</w:t>
      </w:r>
      <w:r w:rsidR="00C16BEB">
        <w:rPr>
          <w:sz w:val="24"/>
          <w:szCs w:val="24"/>
        </w:rPr>
        <w:t>. Email:</w:t>
      </w:r>
      <w:r w:rsidR="00831FDB">
        <w:rPr>
          <w:sz w:val="24"/>
          <w:szCs w:val="24"/>
        </w:rPr>
        <w:t xml:space="preserve"> </w:t>
      </w:r>
      <w:r w:rsidR="00420D89" w:rsidRPr="0011096F">
        <w:rPr>
          <w:rStyle w:val="Hyperlink"/>
          <w:sz w:val="24"/>
          <w:szCs w:val="24"/>
        </w:rPr>
        <w:t>yuwanguk@hotmail.com</w:t>
      </w:r>
    </w:p>
    <w:p w14:paraId="7582664C" w14:textId="77777777" w:rsidR="00647566" w:rsidRDefault="00837BCB" w:rsidP="00647566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3262B2"/>
          <w:sz w:val="32"/>
          <w:szCs w:val="32"/>
        </w:rPr>
      </w:pPr>
      <w:r>
        <w:rPr>
          <w:sz w:val="24"/>
          <w:szCs w:val="24"/>
        </w:rPr>
        <w:t xml:space="preserve">GitHub: </w:t>
      </w:r>
      <w:hyperlink r:id="rId8" w:history="1">
        <w:r w:rsidRPr="00837BCB">
          <w:rPr>
            <w:rFonts w:cstheme="minorHAnsi"/>
            <w:color w:val="3262B2"/>
            <w:sz w:val="24"/>
            <w:szCs w:val="24"/>
            <w:u w:val="single" w:color="3262B2"/>
          </w:rPr>
          <w:t>https://github.com/yuwangalyssa</w:t>
        </w:r>
      </w:hyperlink>
    </w:p>
    <w:p w14:paraId="6BA12343" w14:textId="6F7BA553" w:rsidR="00647566" w:rsidRPr="00647566" w:rsidRDefault="00837BCB" w:rsidP="00647566">
      <w:pPr>
        <w:autoSpaceDE w:val="0"/>
        <w:autoSpaceDN w:val="0"/>
        <w:adjustRightInd w:val="0"/>
        <w:spacing w:after="0" w:line="240" w:lineRule="auto"/>
        <w:rPr>
          <w:rFonts w:ascii="Helvetica" w:hAnsi="Helvetica" w:cs="Helvetica"/>
          <w:color w:val="3262B2"/>
          <w:sz w:val="32"/>
          <w:szCs w:val="32"/>
        </w:rPr>
      </w:pPr>
      <w:r>
        <w:rPr>
          <w:sz w:val="24"/>
          <w:szCs w:val="24"/>
        </w:rPr>
        <w:t>LinkedIn:</w:t>
      </w:r>
      <w:r w:rsidRPr="00837BCB">
        <w:rPr>
          <w:rFonts w:ascii="Helvetica" w:hAnsi="Helvetica"/>
          <w:sz w:val="24"/>
          <w:szCs w:val="24"/>
        </w:rPr>
        <w:t xml:space="preserve"> </w:t>
      </w:r>
      <w:hyperlink r:id="rId9" w:history="1">
        <w:r w:rsidRPr="00837BCB">
          <w:rPr>
            <w:rFonts w:cstheme="minorHAnsi"/>
            <w:color w:val="3262B2"/>
            <w:sz w:val="24"/>
            <w:szCs w:val="24"/>
            <w:u w:val="single" w:color="3262B2"/>
          </w:rPr>
          <w:t>https://www.linkedin.com/in/yu-wang-87608b47/</w:t>
        </w:r>
      </w:hyperlink>
    </w:p>
    <w:p w14:paraId="284F5FA1" w14:textId="4800C15C" w:rsidR="0011096F" w:rsidRDefault="00837BCB" w:rsidP="00647566">
      <w:pPr>
        <w:spacing w:after="0" w:line="240" w:lineRule="auto"/>
        <w:rPr>
          <w:rFonts w:cstheme="minorHAnsi"/>
          <w:color w:val="3262B2"/>
          <w:sz w:val="24"/>
          <w:szCs w:val="24"/>
        </w:rPr>
      </w:pPr>
      <w:r>
        <w:rPr>
          <w:sz w:val="24"/>
          <w:szCs w:val="24"/>
        </w:rPr>
        <w:t>Online resume</w:t>
      </w:r>
      <w:r w:rsidRPr="00837BCB">
        <w:rPr>
          <w:rFonts w:cstheme="minorHAnsi"/>
          <w:sz w:val="24"/>
          <w:szCs w:val="24"/>
        </w:rPr>
        <w:t>:</w:t>
      </w:r>
      <w:r w:rsidRPr="00837BCB">
        <w:rPr>
          <w:rFonts w:cstheme="minorHAnsi"/>
          <w:color w:val="3262B2"/>
          <w:sz w:val="32"/>
          <w:szCs w:val="32"/>
        </w:rPr>
        <w:t xml:space="preserve"> </w:t>
      </w:r>
      <w:hyperlink r:id="rId10" w:history="1">
        <w:r w:rsidR="00647566" w:rsidRPr="008C1C18">
          <w:rPr>
            <w:rStyle w:val="Hyperlink"/>
            <w:rFonts w:cstheme="minorHAnsi"/>
            <w:sz w:val="24"/>
            <w:szCs w:val="24"/>
          </w:rPr>
          <w:t>https://csweb01.csueastbay.edu/~mf5683/resume/resume.html</w:t>
        </w:r>
      </w:hyperlink>
    </w:p>
    <w:p w14:paraId="5D47EE5E" w14:textId="7F71EBD8" w:rsidR="00420D89" w:rsidRPr="002361B2" w:rsidRDefault="00420D89" w:rsidP="00647566">
      <w:pPr>
        <w:spacing w:after="0" w:line="240" w:lineRule="auto"/>
        <w:rPr>
          <w:sz w:val="24"/>
          <w:szCs w:val="24"/>
        </w:rPr>
      </w:pPr>
    </w:p>
    <w:p w14:paraId="2B9063AB" w14:textId="77777777" w:rsidR="00420D89" w:rsidRPr="00AC42CB" w:rsidRDefault="00A2567A" w:rsidP="00B67AB7">
      <w:pPr>
        <w:pBdr>
          <w:bottom w:val="single" w:sz="8" w:space="1" w:color="auto"/>
        </w:pBd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OBJECTIVE</w:t>
      </w:r>
    </w:p>
    <w:p w14:paraId="5D4C5097" w14:textId="77777777" w:rsidR="00C254A2" w:rsidRPr="000708A8" w:rsidRDefault="00B67AB7" w:rsidP="00A65AF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urrent graduate student seeking a Software Engineer Position or Internship.</w:t>
      </w:r>
      <w:r w:rsidR="00C254A2" w:rsidRPr="000708A8">
        <w:rPr>
          <w:sz w:val="24"/>
          <w:szCs w:val="24"/>
        </w:rPr>
        <w:tab/>
      </w:r>
      <w:r w:rsidR="00C254A2" w:rsidRPr="000708A8">
        <w:rPr>
          <w:sz w:val="24"/>
          <w:szCs w:val="24"/>
        </w:rPr>
        <w:tab/>
      </w:r>
      <w:r w:rsidR="00C254A2" w:rsidRPr="000708A8">
        <w:rPr>
          <w:sz w:val="24"/>
          <w:szCs w:val="24"/>
        </w:rPr>
        <w:tab/>
        <w:t xml:space="preserve">                   </w:t>
      </w:r>
    </w:p>
    <w:p w14:paraId="53BC96E8" w14:textId="77777777" w:rsidR="00A2567A" w:rsidRPr="00A2567A" w:rsidRDefault="00A2567A" w:rsidP="00A2567A">
      <w:pPr>
        <w:spacing w:after="0" w:line="240" w:lineRule="auto"/>
        <w:rPr>
          <w:sz w:val="24"/>
          <w:szCs w:val="24"/>
        </w:rPr>
      </w:pPr>
    </w:p>
    <w:p w14:paraId="04F62B42" w14:textId="77777777" w:rsidR="003C2B9C" w:rsidRPr="003C2B9C" w:rsidRDefault="003C2B9C" w:rsidP="00A2567A">
      <w:pPr>
        <w:pBdr>
          <w:bottom w:val="single" w:sz="8" w:space="1" w:color="auto"/>
        </w:pBdr>
        <w:spacing w:after="0" w:line="240" w:lineRule="auto"/>
        <w:rPr>
          <w:b/>
          <w:sz w:val="28"/>
          <w:szCs w:val="28"/>
        </w:rPr>
      </w:pPr>
      <w:r w:rsidRPr="003C2B9C">
        <w:rPr>
          <w:b/>
          <w:sz w:val="28"/>
          <w:szCs w:val="28"/>
        </w:rPr>
        <w:t>S</w:t>
      </w:r>
      <w:r w:rsidR="00A2567A">
        <w:rPr>
          <w:b/>
          <w:sz w:val="28"/>
          <w:szCs w:val="28"/>
        </w:rPr>
        <w:t>UMMARY OF SKILLS</w:t>
      </w:r>
    </w:p>
    <w:p w14:paraId="72E648CF" w14:textId="76754B95" w:rsidR="00057FD9" w:rsidRDefault="00797A9A" w:rsidP="008E5488">
      <w:pPr>
        <w:pStyle w:val="ListParagraph"/>
        <w:numPr>
          <w:ilvl w:val="0"/>
          <w:numId w:val="12"/>
        </w:numPr>
        <w:spacing w:before="100" w:after="0" w:line="240" w:lineRule="auto"/>
        <w:rPr>
          <w:sz w:val="24"/>
          <w:szCs w:val="24"/>
        </w:rPr>
      </w:pPr>
      <w:r w:rsidRPr="00797A9A">
        <w:rPr>
          <w:sz w:val="24"/>
          <w:szCs w:val="24"/>
        </w:rPr>
        <w:t>Language</w:t>
      </w:r>
      <w:r w:rsidR="003C2B9C" w:rsidRPr="00797A9A">
        <w:rPr>
          <w:sz w:val="24"/>
          <w:szCs w:val="24"/>
        </w:rPr>
        <w:t>: C</w:t>
      </w:r>
      <w:r w:rsidR="00BF1E6A">
        <w:rPr>
          <w:sz w:val="24"/>
          <w:szCs w:val="24"/>
        </w:rPr>
        <w:t>++</w:t>
      </w:r>
    </w:p>
    <w:p w14:paraId="07841222" w14:textId="58735AC4" w:rsidR="0086049F" w:rsidRPr="000A4B3D" w:rsidRDefault="009F3536" w:rsidP="000A4B3D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Knowledge: </w:t>
      </w:r>
      <w:r w:rsidR="00E84606">
        <w:rPr>
          <w:sz w:val="24"/>
          <w:szCs w:val="24"/>
        </w:rPr>
        <w:t>Java,</w:t>
      </w:r>
      <w:r>
        <w:rPr>
          <w:sz w:val="24"/>
          <w:szCs w:val="24"/>
        </w:rPr>
        <w:t xml:space="preserve"> </w:t>
      </w:r>
      <w:r w:rsidR="008E6197">
        <w:rPr>
          <w:sz w:val="24"/>
          <w:szCs w:val="24"/>
        </w:rPr>
        <w:t>JavaScript,</w:t>
      </w:r>
      <w:r w:rsidR="00E84606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HTML5, </w:t>
      </w:r>
      <w:r w:rsidR="00E84606">
        <w:rPr>
          <w:sz w:val="24"/>
          <w:szCs w:val="24"/>
        </w:rPr>
        <w:t>Python</w:t>
      </w:r>
      <w:r>
        <w:rPr>
          <w:sz w:val="24"/>
          <w:szCs w:val="24"/>
        </w:rPr>
        <w:t>, Gecode, NetLogo</w:t>
      </w:r>
      <w:r w:rsidR="000A4B3D">
        <w:rPr>
          <w:sz w:val="24"/>
          <w:szCs w:val="24"/>
        </w:rPr>
        <w:t>,</w:t>
      </w:r>
      <w:r w:rsidR="000A4B3D" w:rsidRPr="000A4B3D">
        <w:rPr>
          <w:sz w:val="24"/>
          <w:szCs w:val="24"/>
        </w:rPr>
        <w:t xml:space="preserve"> </w:t>
      </w:r>
      <w:r w:rsidR="00091246">
        <w:rPr>
          <w:sz w:val="24"/>
          <w:szCs w:val="24"/>
        </w:rPr>
        <w:t>SQL, No</w:t>
      </w:r>
      <w:r w:rsidR="0098372F">
        <w:rPr>
          <w:sz w:val="24"/>
          <w:szCs w:val="24"/>
        </w:rPr>
        <w:t>SQL</w:t>
      </w:r>
    </w:p>
    <w:p w14:paraId="3CE3F6D9" w14:textId="129D0BD6" w:rsidR="00260942" w:rsidRPr="00C254A2" w:rsidRDefault="008E5488" w:rsidP="000A4B3D">
      <w:pPr>
        <w:pStyle w:val="ListParagraph"/>
        <w:numPr>
          <w:ilvl w:val="0"/>
          <w:numId w:val="12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ools: Visual Studio</w:t>
      </w:r>
      <w:r w:rsidR="009F3536">
        <w:rPr>
          <w:sz w:val="24"/>
          <w:szCs w:val="24"/>
        </w:rPr>
        <w:t>, I</w:t>
      </w:r>
      <w:r w:rsidR="009F3536" w:rsidRPr="009F3536">
        <w:rPr>
          <w:sz w:val="24"/>
          <w:szCs w:val="24"/>
        </w:rPr>
        <w:t>ntellij</w:t>
      </w:r>
      <w:r w:rsidR="009F3536">
        <w:rPr>
          <w:sz w:val="24"/>
          <w:szCs w:val="24"/>
        </w:rPr>
        <w:t>, Android studio</w:t>
      </w:r>
      <w:r w:rsidR="000A4B3D">
        <w:rPr>
          <w:sz w:val="24"/>
          <w:szCs w:val="24"/>
        </w:rPr>
        <w:t>,</w:t>
      </w:r>
      <w:r w:rsidR="000A4B3D" w:rsidRPr="00C254A2">
        <w:rPr>
          <w:sz w:val="24"/>
          <w:szCs w:val="24"/>
        </w:rPr>
        <w:t xml:space="preserve"> </w:t>
      </w:r>
      <w:r w:rsidR="00091246">
        <w:rPr>
          <w:sz w:val="24"/>
          <w:szCs w:val="24"/>
        </w:rPr>
        <w:t>Neo4J, MongoDB</w:t>
      </w:r>
    </w:p>
    <w:p w14:paraId="1081A66C" w14:textId="77777777" w:rsidR="00260942" w:rsidRDefault="00A2567A" w:rsidP="00A2567A">
      <w:pPr>
        <w:pBdr>
          <w:bottom w:val="single" w:sz="8" w:space="1" w:color="auto"/>
        </w:pBd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WORK</w:t>
      </w:r>
      <w:r w:rsidR="00260942" w:rsidRPr="00260942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EXPERIENCE</w:t>
      </w:r>
    </w:p>
    <w:p w14:paraId="58DA2A91" w14:textId="677DBCCF" w:rsidR="00057FD9" w:rsidRPr="00A2567A" w:rsidRDefault="00172EF7" w:rsidP="00A2567A">
      <w:pPr>
        <w:spacing w:before="100"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>Software Developer</w:t>
      </w:r>
      <w:r w:rsidR="0017398F">
        <w:rPr>
          <w:b/>
          <w:sz w:val="24"/>
          <w:szCs w:val="24"/>
        </w:rPr>
        <w:t xml:space="preserve"> Internship</w:t>
      </w:r>
      <w:r>
        <w:rPr>
          <w:b/>
          <w:sz w:val="24"/>
          <w:szCs w:val="24"/>
        </w:rPr>
        <w:t>,</w:t>
      </w:r>
      <w:r w:rsidRPr="00A2567A">
        <w:rPr>
          <w:b/>
          <w:sz w:val="24"/>
          <w:szCs w:val="24"/>
        </w:rPr>
        <w:t xml:space="preserve"> </w:t>
      </w:r>
      <w:r w:rsidR="00E53318">
        <w:rPr>
          <w:b/>
          <w:sz w:val="24"/>
          <w:szCs w:val="24"/>
        </w:rPr>
        <w:t>Intepoch</w:t>
      </w:r>
      <w:r w:rsidR="00E53318">
        <w:rPr>
          <w:b/>
          <w:sz w:val="24"/>
          <w:szCs w:val="24"/>
        </w:rPr>
        <w:tab/>
      </w:r>
      <w:r w:rsidR="00E53318">
        <w:rPr>
          <w:b/>
          <w:sz w:val="24"/>
          <w:szCs w:val="24"/>
        </w:rPr>
        <w:tab/>
      </w:r>
      <w:r w:rsidR="00E53318">
        <w:rPr>
          <w:b/>
          <w:sz w:val="24"/>
          <w:szCs w:val="24"/>
        </w:rPr>
        <w:tab/>
      </w:r>
      <w:r w:rsidR="00E53318">
        <w:rPr>
          <w:b/>
          <w:sz w:val="24"/>
          <w:szCs w:val="24"/>
        </w:rPr>
        <w:tab/>
      </w:r>
      <w:r w:rsidR="00E53318">
        <w:rPr>
          <w:b/>
          <w:sz w:val="24"/>
          <w:szCs w:val="24"/>
        </w:rPr>
        <w:tab/>
      </w:r>
      <w:r w:rsidR="00E53318">
        <w:rPr>
          <w:b/>
          <w:sz w:val="24"/>
          <w:szCs w:val="24"/>
        </w:rPr>
        <w:tab/>
        <w:t xml:space="preserve">     </w:t>
      </w:r>
      <w:r w:rsidR="00091A5E">
        <w:rPr>
          <w:sz w:val="24"/>
          <w:szCs w:val="24"/>
        </w:rPr>
        <w:t>7</w:t>
      </w:r>
      <w:r w:rsidR="00B76049">
        <w:rPr>
          <w:sz w:val="24"/>
          <w:szCs w:val="24"/>
        </w:rPr>
        <w:t>/201</w:t>
      </w:r>
      <w:r w:rsidR="00DD2BAF">
        <w:rPr>
          <w:sz w:val="24"/>
          <w:szCs w:val="24"/>
        </w:rPr>
        <w:t>7</w:t>
      </w:r>
      <w:r w:rsidR="00B76049">
        <w:rPr>
          <w:sz w:val="24"/>
          <w:szCs w:val="24"/>
        </w:rPr>
        <w:t>-</w:t>
      </w:r>
      <w:r w:rsidR="00E53318">
        <w:rPr>
          <w:rFonts w:hint="eastAsia"/>
          <w:sz w:val="24"/>
          <w:szCs w:val="24"/>
        </w:rPr>
        <w:t>9/2017</w:t>
      </w:r>
      <w:r w:rsidRPr="00A2567A">
        <w:rPr>
          <w:sz w:val="24"/>
          <w:szCs w:val="24"/>
        </w:rPr>
        <w:t xml:space="preserve">                 </w:t>
      </w:r>
    </w:p>
    <w:p w14:paraId="449FD265" w14:textId="6E3D6FA6" w:rsidR="00917F51" w:rsidRDefault="00E64839" w:rsidP="00917F51">
      <w:pPr>
        <w:pStyle w:val="ListParagraph"/>
        <w:numPr>
          <w:ilvl w:val="0"/>
          <w:numId w:val="15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articipated</w:t>
      </w:r>
      <w:r w:rsidR="00917F51">
        <w:rPr>
          <w:sz w:val="24"/>
          <w:szCs w:val="24"/>
        </w:rPr>
        <w:t xml:space="preserve"> </w:t>
      </w:r>
      <w:r w:rsidR="00A70329">
        <w:rPr>
          <w:sz w:val="24"/>
          <w:szCs w:val="24"/>
        </w:rPr>
        <w:t xml:space="preserve">Unity </w:t>
      </w:r>
      <w:r w:rsidR="00DD2BAF">
        <w:rPr>
          <w:sz w:val="24"/>
          <w:szCs w:val="24"/>
        </w:rPr>
        <w:t xml:space="preserve">3D </w:t>
      </w:r>
      <w:r w:rsidR="00A70329">
        <w:rPr>
          <w:sz w:val="24"/>
          <w:szCs w:val="24"/>
        </w:rPr>
        <w:t>related</w:t>
      </w:r>
      <w:r w:rsidR="00314B91">
        <w:rPr>
          <w:sz w:val="24"/>
          <w:szCs w:val="24"/>
        </w:rPr>
        <w:t xml:space="preserve"> project</w:t>
      </w:r>
      <w:r>
        <w:rPr>
          <w:sz w:val="24"/>
          <w:szCs w:val="24"/>
        </w:rPr>
        <w:t>, UI related. Helped to</w:t>
      </w:r>
      <w:r w:rsidR="007904B6">
        <w:rPr>
          <w:sz w:val="24"/>
          <w:szCs w:val="24"/>
        </w:rPr>
        <w:t xml:space="preserve"> implemented a test tool</w:t>
      </w:r>
      <w:r w:rsidR="0011757C">
        <w:rPr>
          <w:sz w:val="24"/>
          <w:szCs w:val="24"/>
        </w:rPr>
        <w:t>.</w:t>
      </w:r>
    </w:p>
    <w:p w14:paraId="42573EBD" w14:textId="255D3498" w:rsidR="00314B91" w:rsidRPr="00314B91" w:rsidRDefault="00314B91" w:rsidP="00314B91">
      <w:pPr>
        <w:pStyle w:val="ListParagraph"/>
        <w:numPr>
          <w:ilvl w:val="0"/>
          <w:numId w:val="15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articipated in debugging the team project using C++</w:t>
      </w:r>
      <w:r w:rsidR="00337BD8">
        <w:rPr>
          <w:sz w:val="24"/>
          <w:szCs w:val="24"/>
        </w:rPr>
        <w:t>. The project is to do segmentation and coloring on human hair.</w:t>
      </w:r>
    </w:p>
    <w:p w14:paraId="280EAE88" w14:textId="77777777" w:rsidR="00A2567A" w:rsidRDefault="00A2567A" w:rsidP="00A2567A">
      <w:pPr>
        <w:pStyle w:val="ListParagraph"/>
        <w:spacing w:after="0" w:line="240" w:lineRule="auto"/>
        <w:rPr>
          <w:sz w:val="24"/>
          <w:szCs w:val="24"/>
        </w:rPr>
      </w:pPr>
    </w:p>
    <w:p w14:paraId="6ED8F2B7" w14:textId="26EBCF9D" w:rsidR="00952214" w:rsidRDefault="00C24BE8" w:rsidP="00A2567A">
      <w:pPr>
        <w:pBdr>
          <w:bottom w:val="single" w:sz="8" w:space="1" w:color="auto"/>
        </w:pBd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RECENT</w:t>
      </w:r>
      <w:r w:rsidR="00A2567A">
        <w:rPr>
          <w:b/>
          <w:sz w:val="28"/>
          <w:szCs w:val="28"/>
        </w:rPr>
        <w:t xml:space="preserve"> PROJECTS </w:t>
      </w:r>
    </w:p>
    <w:p w14:paraId="13E43B56" w14:textId="2C861D34" w:rsidR="00A70329" w:rsidRDefault="0025059E" w:rsidP="00A70329">
      <w:pPr>
        <w:spacing w:before="100"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 xml:space="preserve">Machine Learning </w:t>
      </w:r>
      <w:r w:rsidR="006D0634">
        <w:rPr>
          <w:b/>
          <w:sz w:val="24"/>
          <w:szCs w:val="24"/>
        </w:rPr>
        <w:t>Project</w:t>
      </w:r>
      <w:r>
        <w:rPr>
          <w:b/>
          <w:sz w:val="24"/>
          <w:szCs w:val="24"/>
        </w:rPr>
        <w:t xml:space="preserve">          </w:t>
      </w:r>
      <w:r w:rsidR="00A70329">
        <w:rPr>
          <w:sz w:val="24"/>
          <w:szCs w:val="24"/>
        </w:rPr>
        <w:t xml:space="preserve">                                                                  </w:t>
      </w:r>
      <w:r w:rsidR="00081C0A">
        <w:rPr>
          <w:sz w:val="24"/>
          <w:szCs w:val="24"/>
        </w:rPr>
        <w:t xml:space="preserve">                            9</w:t>
      </w:r>
      <w:r w:rsidR="00785A43">
        <w:rPr>
          <w:sz w:val="24"/>
          <w:szCs w:val="24"/>
        </w:rPr>
        <w:t>/201</w:t>
      </w:r>
      <w:r w:rsidR="00081C0A">
        <w:rPr>
          <w:sz w:val="24"/>
          <w:szCs w:val="24"/>
        </w:rPr>
        <w:t>7-12/2017</w:t>
      </w:r>
    </w:p>
    <w:p w14:paraId="35C5189A" w14:textId="1745CE6A" w:rsidR="00A70329" w:rsidRPr="002361B2" w:rsidRDefault="006D0634" w:rsidP="00A70329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tudied the fundamental knowledge of machine learning in the </w:t>
      </w:r>
      <w:r w:rsidR="00247A9C">
        <w:rPr>
          <w:sz w:val="24"/>
          <w:szCs w:val="24"/>
        </w:rPr>
        <w:t>C</w:t>
      </w:r>
      <w:r>
        <w:rPr>
          <w:sz w:val="24"/>
          <w:szCs w:val="24"/>
        </w:rPr>
        <w:t>ompute</w:t>
      </w:r>
      <w:r w:rsidR="002B6241">
        <w:rPr>
          <w:sz w:val="24"/>
          <w:szCs w:val="24"/>
        </w:rPr>
        <w:t>r</w:t>
      </w:r>
      <w:r>
        <w:rPr>
          <w:sz w:val="24"/>
          <w:szCs w:val="24"/>
        </w:rPr>
        <w:t xml:space="preserve"> </w:t>
      </w:r>
      <w:r w:rsidR="00247A9C">
        <w:rPr>
          <w:sz w:val="24"/>
          <w:szCs w:val="24"/>
        </w:rPr>
        <w:t>V</w:t>
      </w:r>
      <w:r>
        <w:rPr>
          <w:sz w:val="24"/>
          <w:szCs w:val="24"/>
        </w:rPr>
        <w:t>ision class</w:t>
      </w:r>
      <w:r w:rsidR="00785A43">
        <w:rPr>
          <w:sz w:val="24"/>
          <w:szCs w:val="24"/>
        </w:rPr>
        <w:t>.</w:t>
      </w:r>
      <w:r w:rsidR="00012669">
        <w:rPr>
          <w:sz w:val="24"/>
          <w:szCs w:val="24"/>
        </w:rPr>
        <w:t xml:space="preserve"> Trained a set of fruit images from Imag</w:t>
      </w:r>
      <w:r w:rsidR="00CB0212">
        <w:rPr>
          <w:sz w:val="24"/>
          <w:szCs w:val="24"/>
        </w:rPr>
        <w:t xml:space="preserve">eNet by CNN network in TensorFlow and Python. </w:t>
      </w:r>
      <w:r w:rsidR="00012669">
        <w:rPr>
          <w:sz w:val="24"/>
          <w:szCs w:val="24"/>
        </w:rPr>
        <w:t>Made a simple android app to recognize the level of ripeness of bananas.</w:t>
      </w:r>
    </w:p>
    <w:p w14:paraId="654D94EC" w14:textId="363A9997" w:rsidR="00A70329" w:rsidRDefault="00081C0A" w:rsidP="00A70329">
      <w:pPr>
        <w:spacing w:before="100" w:after="0" w:line="240" w:lineRule="auto"/>
        <w:rPr>
          <w:sz w:val="24"/>
          <w:szCs w:val="24"/>
        </w:rPr>
      </w:pPr>
      <w:r>
        <w:rPr>
          <w:b/>
          <w:sz w:val="24"/>
          <w:szCs w:val="24"/>
        </w:rPr>
        <w:t xml:space="preserve">AI Planning Project                   </w:t>
      </w:r>
      <w:r w:rsidR="00A70329" w:rsidRPr="00785A43">
        <w:rPr>
          <w:b/>
          <w:sz w:val="24"/>
          <w:szCs w:val="24"/>
        </w:rPr>
        <w:t xml:space="preserve">            </w:t>
      </w:r>
      <w:r w:rsidR="00785A43" w:rsidRPr="00785A43">
        <w:rPr>
          <w:b/>
          <w:sz w:val="24"/>
          <w:szCs w:val="24"/>
        </w:rPr>
        <w:t xml:space="preserve">   </w:t>
      </w:r>
      <w:r w:rsidR="00A70329" w:rsidRPr="00785A43">
        <w:rPr>
          <w:b/>
          <w:sz w:val="24"/>
          <w:szCs w:val="24"/>
        </w:rPr>
        <w:t xml:space="preserve">             </w:t>
      </w:r>
      <w:r w:rsidR="00A70329" w:rsidRPr="00785A43">
        <w:rPr>
          <w:sz w:val="24"/>
          <w:szCs w:val="24"/>
        </w:rPr>
        <w:t xml:space="preserve">                                                  </w:t>
      </w:r>
      <w:r w:rsidR="00214442">
        <w:rPr>
          <w:sz w:val="24"/>
          <w:szCs w:val="24"/>
        </w:rPr>
        <w:t xml:space="preserve">                     1</w:t>
      </w:r>
      <w:r w:rsidR="00785A43">
        <w:rPr>
          <w:sz w:val="24"/>
          <w:szCs w:val="24"/>
        </w:rPr>
        <w:t>/201</w:t>
      </w:r>
      <w:r w:rsidR="00214442">
        <w:rPr>
          <w:sz w:val="24"/>
          <w:szCs w:val="24"/>
        </w:rPr>
        <w:t>8-3/2018</w:t>
      </w:r>
    </w:p>
    <w:p w14:paraId="330A91AE" w14:textId="77777777" w:rsidR="000A4B3D" w:rsidRDefault="00247A9C" w:rsidP="00A70329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tudied AI searching and planning basics in the Artificial Intelligence class.</w:t>
      </w:r>
      <w:r w:rsidR="00CB0212">
        <w:rPr>
          <w:sz w:val="24"/>
          <w:szCs w:val="24"/>
        </w:rPr>
        <w:t xml:space="preserve"> </w:t>
      </w:r>
    </w:p>
    <w:p w14:paraId="4B2A7F64" w14:textId="1B9837A7" w:rsidR="000A4B3D" w:rsidRDefault="00CB0212" w:rsidP="00A70329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Used NetLogo to create a path finding </w:t>
      </w:r>
      <w:r w:rsidR="000A4B3D">
        <w:rPr>
          <w:sz w:val="24"/>
          <w:szCs w:val="24"/>
        </w:rPr>
        <w:t>for a fishing vessel simulation and p</w:t>
      </w:r>
      <w:r w:rsidR="000A4B3D" w:rsidRPr="000A4B3D">
        <w:rPr>
          <w:sz w:val="24"/>
          <w:szCs w:val="24"/>
        </w:rPr>
        <w:t>rovided fully au</w:t>
      </w:r>
      <w:r w:rsidR="000A4B3D">
        <w:rPr>
          <w:sz w:val="24"/>
          <w:szCs w:val="24"/>
        </w:rPr>
        <w:t>tomatic AI solver for the game “</w:t>
      </w:r>
      <w:r w:rsidR="000A4B3D" w:rsidRPr="000A4B3D">
        <w:rPr>
          <w:sz w:val="24"/>
          <w:szCs w:val="24"/>
        </w:rPr>
        <w:t>Do not cross the line</w:t>
      </w:r>
      <w:r w:rsidR="000A4B3D">
        <w:rPr>
          <w:sz w:val="24"/>
          <w:szCs w:val="24"/>
        </w:rPr>
        <w:t>”</w:t>
      </w:r>
    </w:p>
    <w:p w14:paraId="6C571ECA" w14:textId="3783824C" w:rsidR="00A70329" w:rsidRPr="00A70329" w:rsidRDefault="00FC2E09" w:rsidP="00A70329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Used Gecode to implement a student class registration system with constraints satisfaction.</w:t>
      </w:r>
    </w:p>
    <w:p w14:paraId="34AF3CC6" w14:textId="77777777" w:rsidR="00A65AFB" w:rsidRPr="005860E5" w:rsidRDefault="00A65AFB" w:rsidP="00860369">
      <w:pPr>
        <w:spacing w:after="0" w:line="240" w:lineRule="auto"/>
        <w:rPr>
          <w:sz w:val="24"/>
          <w:szCs w:val="24"/>
        </w:rPr>
      </w:pPr>
    </w:p>
    <w:p w14:paraId="41BB3E23" w14:textId="77777777" w:rsidR="00B67AB7" w:rsidRPr="00FA44E3" w:rsidRDefault="0051313E" w:rsidP="00B67AB7">
      <w:pPr>
        <w:pBdr>
          <w:bottom w:val="single" w:sz="8" w:space="1" w:color="auto"/>
        </w:pBdr>
        <w:spacing w:after="0" w:line="240" w:lineRule="auto"/>
        <w:rPr>
          <w:b/>
          <w:sz w:val="28"/>
          <w:szCs w:val="28"/>
        </w:rPr>
      </w:pPr>
      <w:r w:rsidRPr="00860369">
        <w:rPr>
          <w:sz w:val="24"/>
          <w:szCs w:val="24"/>
        </w:rPr>
        <w:t xml:space="preserve"> </w:t>
      </w:r>
      <w:r w:rsidR="00B67AB7">
        <w:rPr>
          <w:b/>
          <w:sz w:val="28"/>
          <w:szCs w:val="28"/>
        </w:rPr>
        <w:t>EDUCATION</w:t>
      </w:r>
    </w:p>
    <w:p w14:paraId="474BA61F" w14:textId="7A7E2363" w:rsidR="00182602" w:rsidRPr="00C254A2" w:rsidRDefault="00182602" w:rsidP="00182602">
      <w:pPr>
        <w:spacing w:before="100" w:after="0"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California State University, East Bay                                                                             </w:t>
      </w:r>
      <w:r w:rsidR="00496C9A">
        <w:rPr>
          <w:sz w:val="24"/>
          <w:szCs w:val="24"/>
        </w:rPr>
        <w:t xml:space="preserve">          </w:t>
      </w:r>
      <w:r w:rsidR="00BB61CB">
        <w:rPr>
          <w:sz w:val="24"/>
          <w:szCs w:val="24"/>
        </w:rPr>
        <w:t>Expect</w:t>
      </w:r>
      <w:r w:rsidR="00496C9A">
        <w:rPr>
          <w:sz w:val="24"/>
          <w:szCs w:val="24"/>
        </w:rPr>
        <w:t>ed</w:t>
      </w:r>
      <w:r>
        <w:rPr>
          <w:sz w:val="24"/>
          <w:szCs w:val="24"/>
        </w:rPr>
        <w:t>:</w:t>
      </w:r>
      <w:r w:rsidR="00496C9A">
        <w:rPr>
          <w:sz w:val="24"/>
          <w:szCs w:val="24"/>
        </w:rPr>
        <w:t xml:space="preserve"> </w:t>
      </w:r>
      <w:r>
        <w:rPr>
          <w:sz w:val="24"/>
          <w:szCs w:val="24"/>
        </w:rPr>
        <w:t>2019</w:t>
      </w:r>
    </w:p>
    <w:p w14:paraId="3C30D232" w14:textId="714B1D13" w:rsidR="00182602" w:rsidRDefault="00182602" w:rsidP="00182602">
      <w:pPr>
        <w:spacing w:before="100" w:after="0" w:line="240" w:lineRule="auto"/>
        <w:ind w:firstLine="720"/>
        <w:rPr>
          <w:b/>
          <w:sz w:val="24"/>
          <w:szCs w:val="24"/>
        </w:rPr>
      </w:pPr>
      <w:r>
        <w:rPr>
          <w:sz w:val="24"/>
          <w:szCs w:val="24"/>
        </w:rPr>
        <w:t>Master of Science in Computer Science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4B02DE">
        <w:rPr>
          <w:sz w:val="24"/>
          <w:szCs w:val="24"/>
        </w:rPr>
        <w:tab/>
      </w:r>
      <w:r w:rsidR="00DF4298">
        <w:rPr>
          <w:sz w:val="24"/>
          <w:szCs w:val="24"/>
        </w:rPr>
        <w:t>GPA: 3</w:t>
      </w:r>
      <w:r>
        <w:rPr>
          <w:sz w:val="24"/>
          <w:szCs w:val="24"/>
        </w:rPr>
        <w:t>.</w:t>
      </w:r>
      <w:r w:rsidR="00DF4298">
        <w:rPr>
          <w:sz w:val="24"/>
          <w:szCs w:val="24"/>
        </w:rPr>
        <w:t>8</w:t>
      </w:r>
      <w:r w:rsidR="00300F2C">
        <w:rPr>
          <w:sz w:val="24"/>
          <w:szCs w:val="24"/>
        </w:rPr>
        <w:t>2</w:t>
      </w:r>
      <w:bookmarkStart w:id="0" w:name="_GoBack"/>
      <w:bookmarkEnd w:id="0"/>
    </w:p>
    <w:p w14:paraId="37FCA753" w14:textId="00EB4FC1" w:rsidR="00B67AB7" w:rsidRPr="00C254A2" w:rsidRDefault="00B67AB7" w:rsidP="00B67AB7">
      <w:pPr>
        <w:spacing w:before="100" w:after="0" w:line="240" w:lineRule="auto"/>
        <w:rPr>
          <w:b/>
          <w:sz w:val="24"/>
          <w:szCs w:val="24"/>
        </w:rPr>
      </w:pPr>
      <w:r w:rsidRPr="00C254A2">
        <w:rPr>
          <w:b/>
          <w:sz w:val="24"/>
          <w:szCs w:val="24"/>
        </w:rPr>
        <w:t>De Anza Community College, Cupertino, CA</w:t>
      </w:r>
      <w:r>
        <w:rPr>
          <w:b/>
          <w:sz w:val="24"/>
          <w:szCs w:val="24"/>
        </w:rPr>
        <w:t xml:space="preserve">                                                 </w:t>
      </w:r>
      <w:r w:rsidR="00E64839">
        <w:rPr>
          <w:sz w:val="24"/>
          <w:szCs w:val="24"/>
        </w:rPr>
        <w:t xml:space="preserve">                        </w:t>
      </w:r>
      <w:r w:rsidR="00496C9A">
        <w:rPr>
          <w:sz w:val="24"/>
          <w:szCs w:val="24"/>
        </w:rPr>
        <w:t xml:space="preserve">     </w:t>
      </w:r>
      <w:r w:rsidR="00E64839">
        <w:rPr>
          <w:sz w:val="24"/>
          <w:szCs w:val="24"/>
        </w:rPr>
        <w:t xml:space="preserve">   </w:t>
      </w:r>
      <w:r>
        <w:rPr>
          <w:sz w:val="24"/>
          <w:szCs w:val="24"/>
        </w:rPr>
        <w:t>June 201</w:t>
      </w:r>
      <w:r w:rsidRPr="00260942">
        <w:rPr>
          <w:sz w:val="24"/>
          <w:szCs w:val="24"/>
        </w:rPr>
        <w:t>6</w:t>
      </w:r>
    </w:p>
    <w:p w14:paraId="72ABE8DA" w14:textId="77777777" w:rsidR="00B67AB7" w:rsidRPr="000708A8" w:rsidRDefault="00182602" w:rsidP="00B67AB7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Associate of Arts in </w:t>
      </w:r>
      <w:r w:rsidR="00B67AB7" w:rsidRPr="000708A8">
        <w:rPr>
          <w:sz w:val="24"/>
          <w:szCs w:val="24"/>
        </w:rPr>
        <w:t>Computer Science</w:t>
      </w:r>
      <w:r w:rsidR="00B67AB7">
        <w:rPr>
          <w:sz w:val="24"/>
          <w:szCs w:val="24"/>
        </w:rPr>
        <w:t xml:space="preserve"> </w:t>
      </w:r>
      <w:r w:rsidR="00B67AB7">
        <w:rPr>
          <w:sz w:val="24"/>
          <w:szCs w:val="24"/>
        </w:rPr>
        <w:tab/>
      </w:r>
      <w:r w:rsidR="004B02DE">
        <w:rPr>
          <w:sz w:val="24"/>
          <w:szCs w:val="24"/>
        </w:rPr>
        <w:tab/>
      </w:r>
      <w:r w:rsidR="004B02DE">
        <w:rPr>
          <w:sz w:val="24"/>
          <w:szCs w:val="24"/>
        </w:rPr>
        <w:tab/>
      </w:r>
      <w:r>
        <w:rPr>
          <w:sz w:val="24"/>
          <w:szCs w:val="24"/>
        </w:rPr>
        <w:t>GPA: 3.91</w:t>
      </w:r>
      <w:r w:rsidR="00B67AB7">
        <w:rPr>
          <w:sz w:val="24"/>
          <w:szCs w:val="24"/>
        </w:rPr>
        <w:tab/>
      </w:r>
      <w:r w:rsidR="00B67AB7">
        <w:rPr>
          <w:sz w:val="24"/>
          <w:szCs w:val="24"/>
        </w:rPr>
        <w:tab/>
      </w:r>
      <w:r w:rsidR="00B67AB7">
        <w:rPr>
          <w:sz w:val="24"/>
          <w:szCs w:val="24"/>
        </w:rPr>
        <w:tab/>
      </w:r>
    </w:p>
    <w:p w14:paraId="4810DAE5" w14:textId="77777777" w:rsidR="00B67AB7" w:rsidRPr="000708A8" w:rsidRDefault="00182602" w:rsidP="00B67AB7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Associate of </w:t>
      </w:r>
      <w:r w:rsidR="00B67AB7" w:rsidRPr="000708A8">
        <w:rPr>
          <w:sz w:val="24"/>
          <w:szCs w:val="24"/>
        </w:rPr>
        <w:t>Liberal Arts</w:t>
      </w:r>
      <w:r>
        <w:rPr>
          <w:sz w:val="24"/>
          <w:szCs w:val="24"/>
        </w:rPr>
        <w:t xml:space="preserve"> in </w:t>
      </w:r>
      <w:r w:rsidR="00B67AB7" w:rsidRPr="000708A8">
        <w:rPr>
          <w:sz w:val="24"/>
          <w:szCs w:val="24"/>
        </w:rPr>
        <w:t>Business and CIS Emphasis</w:t>
      </w:r>
      <w:r w:rsidR="00B67AB7">
        <w:rPr>
          <w:sz w:val="24"/>
          <w:szCs w:val="24"/>
        </w:rPr>
        <w:t xml:space="preserve">          </w:t>
      </w:r>
      <w:r w:rsidR="004B02DE">
        <w:rPr>
          <w:sz w:val="24"/>
          <w:szCs w:val="24"/>
        </w:rPr>
        <w:t>GPA: 3.91</w:t>
      </w:r>
      <w:r w:rsidR="00B67AB7">
        <w:rPr>
          <w:sz w:val="24"/>
          <w:szCs w:val="24"/>
        </w:rPr>
        <w:t xml:space="preserve">  </w:t>
      </w:r>
      <w:r w:rsidR="00B67AB7">
        <w:rPr>
          <w:sz w:val="24"/>
          <w:szCs w:val="24"/>
        </w:rPr>
        <w:tab/>
      </w:r>
      <w:r w:rsidR="00B67AB7">
        <w:rPr>
          <w:sz w:val="24"/>
          <w:szCs w:val="24"/>
        </w:rPr>
        <w:tab/>
        <w:t xml:space="preserve">    </w:t>
      </w:r>
    </w:p>
    <w:p w14:paraId="49AA6C04" w14:textId="77777777" w:rsidR="00B67AB7" w:rsidRPr="000708A8" w:rsidRDefault="00182602" w:rsidP="00B67AB7">
      <w:pPr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Associate of Arts in </w:t>
      </w:r>
      <w:bookmarkStart w:id="1" w:name="OLE_LINK1"/>
      <w:bookmarkStart w:id="2" w:name="OLE_LINK2"/>
      <w:r w:rsidR="00B67AB7" w:rsidRPr="000708A8">
        <w:rPr>
          <w:sz w:val="24"/>
          <w:szCs w:val="24"/>
        </w:rPr>
        <w:t>Accounting</w:t>
      </w:r>
      <w:bookmarkEnd w:id="1"/>
      <w:bookmarkEnd w:id="2"/>
      <w:r>
        <w:rPr>
          <w:sz w:val="24"/>
          <w:szCs w:val="24"/>
        </w:rPr>
        <w:t xml:space="preserve">: </w:t>
      </w:r>
      <w:r w:rsidR="00B67AB7" w:rsidRPr="000708A8">
        <w:rPr>
          <w:sz w:val="24"/>
          <w:szCs w:val="24"/>
        </w:rPr>
        <w:t xml:space="preserve">Practice Emphasis </w:t>
      </w:r>
      <w:r w:rsidR="00B67AB7" w:rsidRPr="000708A8">
        <w:rPr>
          <w:sz w:val="24"/>
          <w:szCs w:val="24"/>
        </w:rPr>
        <w:tab/>
      </w:r>
      <w:r w:rsidR="00B67AB7" w:rsidRPr="000708A8">
        <w:rPr>
          <w:sz w:val="24"/>
          <w:szCs w:val="24"/>
        </w:rPr>
        <w:tab/>
      </w:r>
      <w:r w:rsidR="004B02DE">
        <w:rPr>
          <w:sz w:val="24"/>
          <w:szCs w:val="24"/>
        </w:rPr>
        <w:t>GPA: 3.91</w:t>
      </w:r>
      <w:r w:rsidR="00B67AB7" w:rsidRPr="000708A8">
        <w:rPr>
          <w:sz w:val="24"/>
          <w:szCs w:val="24"/>
        </w:rPr>
        <w:tab/>
      </w:r>
      <w:r w:rsidR="00B67AB7" w:rsidRPr="000708A8">
        <w:rPr>
          <w:sz w:val="24"/>
          <w:szCs w:val="24"/>
        </w:rPr>
        <w:tab/>
      </w:r>
      <w:r w:rsidR="00B67AB7">
        <w:rPr>
          <w:sz w:val="24"/>
          <w:szCs w:val="24"/>
        </w:rPr>
        <w:t xml:space="preserve">    </w:t>
      </w:r>
    </w:p>
    <w:p w14:paraId="29FEB3B7" w14:textId="7A783A39" w:rsidR="00B67AB7" w:rsidRPr="00C254A2" w:rsidRDefault="00B67AB7" w:rsidP="00B67AB7">
      <w:pPr>
        <w:spacing w:after="0" w:line="240" w:lineRule="auto"/>
        <w:rPr>
          <w:b/>
          <w:sz w:val="24"/>
          <w:szCs w:val="24"/>
        </w:rPr>
      </w:pPr>
      <w:r w:rsidRPr="00C254A2">
        <w:rPr>
          <w:b/>
          <w:sz w:val="24"/>
          <w:szCs w:val="24"/>
        </w:rPr>
        <w:t>J</w:t>
      </w:r>
      <w:r>
        <w:rPr>
          <w:b/>
          <w:sz w:val="24"/>
          <w:szCs w:val="24"/>
        </w:rPr>
        <w:t xml:space="preserve">ilin University, China                                                                                            </w:t>
      </w:r>
      <w:bookmarkStart w:id="3" w:name="OLE_LINK5"/>
      <w:bookmarkStart w:id="4" w:name="OLE_LINK6"/>
      <w:r>
        <w:rPr>
          <w:b/>
          <w:sz w:val="24"/>
          <w:szCs w:val="24"/>
        </w:rPr>
        <w:t xml:space="preserve">                                </w:t>
      </w:r>
      <w:bookmarkEnd w:id="3"/>
      <w:bookmarkEnd w:id="4"/>
    </w:p>
    <w:p w14:paraId="2B413A4A" w14:textId="77777777" w:rsidR="00420D89" w:rsidRPr="002361B2" w:rsidRDefault="00B67AB7" w:rsidP="00B67AB7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</w:t>
      </w:r>
      <w:r w:rsidR="004B02DE">
        <w:rPr>
          <w:sz w:val="24"/>
          <w:szCs w:val="24"/>
        </w:rPr>
        <w:t xml:space="preserve">achelor of Science in </w:t>
      </w:r>
      <w:r w:rsidRPr="000708A8">
        <w:rPr>
          <w:sz w:val="24"/>
          <w:szCs w:val="24"/>
        </w:rPr>
        <w:t>Computer Science</w:t>
      </w:r>
      <w:r w:rsidRPr="000708A8">
        <w:rPr>
          <w:sz w:val="24"/>
          <w:szCs w:val="24"/>
        </w:rPr>
        <w:tab/>
      </w:r>
      <w:r w:rsidR="004B02DE">
        <w:rPr>
          <w:sz w:val="24"/>
          <w:szCs w:val="24"/>
        </w:rPr>
        <w:tab/>
      </w:r>
      <w:r w:rsidR="004B02DE">
        <w:rPr>
          <w:sz w:val="24"/>
          <w:szCs w:val="24"/>
        </w:rPr>
        <w:tab/>
      </w:r>
      <w:r w:rsidR="004B02DE">
        <w:rPr>
          <w:sz w:val="24"/>
          <w:szCs w:val="24"/>
        </w:rPr>
        <w:tab/>
        <w:t>GPA: 3.83</w:t>
      </w:r>
    </w:p>
    <w:sectPr w:rsidR="00420D89" w:rsidRPr="002361B2" w:rsidSect="005579EB">
      <w:pgSz w:w="12240" w:h="15840"/>
      <w:pgMar w:top="1008" w:right="1008" w:bottom="864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8C61DA" w14:textId="77777777" w:rsidR="006027B4" w:rsidRDefault="006027B4" w:rsidP="009925EA">
      <w:pPr>
        <w:spacing w:after="0" w:line="240" w:lineRule="auto"/>
      </w:pPr>
      <w:r>
        <w:separator/>
      </w:r>
    </w:p>
  </w:endnote>
  <w:endnote w:type="continuationSeparator" w:id="0">
    <w:p w14:paraId="5A9CC638" w14:textId="77777777" w:rsidR="006027B4" w:rsidRDefault="006027B4" w:rsidP="009925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77DB87" w14:textId="77777777" w:rsidR="006027B4" w:rsidRDefault="006027B4" w:rsidP="009925EA">
      <w:pPr>
        <w:spacing w:after="0" w:line="240" w:lineRule="auto"/>
      </w:pPr>
      <w:r>
        <w:separator/>
      </w:r>
    </w:p>
  </w:footnote>
  <w:footnote w:type="continuationSeparator" w:id="0">
    <w:p w14:paraId="021D24F8" w14:textId="77777777" w:rsidR="006027B4" w:rsidRDefault="006027B4" w:rsidP="009925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76019"/>
    <w:multiLevelType w:val="hybridMultilevel"/>
    <w:tmpl w:val="D7D461F2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 w15:restartNumberingAfterBreak="0">
    <w:nsid w:val="0B3773CB"/>
    <w:multiLevelType w:val="hybridMultilevel"/>
    <w:tmpl w:val="2646D796"/>
    <w:lvl w:ilvl="0" w:tplc="47D08B0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3C2021"/>
    <w:multiLevelType w:val="hybridMultilevel"/>
    <w:tmpl w:val="B8122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3E7760"/>
    <w:multiLevelType w:val="hybridMultilevel"/>
    <w:tmpl w:val="F4702754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E5566C8"/>
    <w:multiLevelType w:val="hybridMultilevel"/>
    <w:tmpl w:val="B602F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444DBE"/>
    <w:multiLevelType w:val="hybridMultilevel"/>
    <w:tmpl w:val="4650C1D2"/>
    <w:lvl w:ilvl="0" w:tplc="7FAC90B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8730ADE"/>
    <w:multiLevelType w:val="hybridMultilevel"/>
    <w:tmpl w:val="471C60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A0EF3"/>
    <w:multiLevelType w:val="hybridMultilevel"/>
    <w:tmpl w:val="863407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535986"/>
    <w:multiLevelType w:val="hybridMultilevel"/>
    <w:tmpl w:val="653E86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2F57D88"/>
    <w:multiLevelType w:val="hybridMultilevel"/>
    <w:tmpl w:val="37D69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0E7621"/>
    <w:multiLevelType w:val="hybridMultilevel"/>
    <w:tmpl w:val="33906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0417CC"/>
    <w:multiLevelType w:val="hybridMultilevel"/>
    <w:tmpl w:val="21B0CF7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6E766507"/>
    <w:multiLevelType w:val="hybridMultilevel"/>
    <w:tmpl w:val="5B2E7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741356"/>
    <w:multiLevelType w:val="hybridMultilevel"/>
    <w:tmpl w:val="FB0C7F4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7C981DDC"/>
    <w:multiLevelType w:val="hybridMultilevel"/>
    <w:tmpl w:val="ED02E6C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11"/>
  </w:num>
  <w:num w:numId="4">
    <w:abstractNumId w:val="5"/>
  </w:num>
  <w:num w:numId="5">
    <w:abstractNumId w:val="8"/>
  </w:num>
  <w:num w:numId="6">
    <w:abstractNumId w:val="1"/>
  </w:num>
  <w:num w:numId="7">
    <w:abstractNumId w:val="10"/>
  </w:num>
  <w:num w:numId="8">
    <w:abstractNumId w:val="3"/>
  </w:num>
  <w:num w:numId="9">
    <w:abstractNumId w:val="13"/>
  </w:num>
  <w:num w:numId="10">
    <w:abstractNumId w:val="7"/>
  </w:num>
  <w:num w:numId="11">
    <w:abstractNumId w:val="6"/>
  </w:num>
  <w:num w:numId="12">
    <w:abstractNumId w:val="4"/>
  </w:num>
  <w:num w:numId="13">
    <w:abstractNumId w:val="9"/>
  </w:num>
  <w:num w:numId="14">
    <w:abstractNumId w:val="12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S2MDUyNDcwNjIxNzVU0lEKTi0uzszPAykwqgUA8YrBrywAAAA="/>
  </w:docVars>
  <w:rsids>
    <w:rsidRoot w:val="003A1F9E"/>
    <w:rsid w:val="00012669"/>
    <w:rsid w:val="00057FD9"/>
    <w:rsid w:val="000708A8"/>
    <w:rsid w:val="00081C0A"/>
    <w:rsid w:val="00091246"/>
    <w:rsid w:val="00091A5E"/>
    <w:rsid w:val="00097D20"/>
    <w:rsid w:val="000A0A10"/>
    <w:rsid w:val="000A4B3D"/>
    <w:rsid w:val="000B2021"/>
    <w:rsid w:val="000B42D0"/>
    <w:rsid w:val="000B4595"/>
    <w:rsid w:val="000C6F42"/>
    <w:rsid w:val="000D4EB4"/>
    <w:rsid w:val="000E1C66"/>
    <w:rsid w:val="000E48CB"/>
    <w:rsid w:val="000F01FC"/>
    <w:rsid w:val="000F2527"/>
    <w:rsid w:val="0011096F"/>
    <w:rsid w:val="00114365"/>
    <w:rsid w:val="0011757C"/>
    <w:rsid w:val="00172EF7"/>
    <w:rsid w:val="0017398F"/>
    <w:rsid w:val="00173F58"/>
    <w:rsid w:val="00182602"/>
    <w:rsid w:val="0019218B"/>
    <w:rsid w:val="00214442"/>
    <w:rsid w:val="00241ACB"/>
    <w:rsid w:val="00247A9C"/>
    <w:rsid w:val="0025059E"/>
    <w:rsid w:val="002537F5"/>
    <w:rsid w:val="00260942"/>
    <w:rsid w:val="002B19E8"/>
    <w:rsid w:val="002B6241"/>
    <w:rsid w:val="002D677D"/>
    <w:rsid w:val="002E1AED"/>
    <w:rsid w:val="00300F2C"/>
    <w:rsid w:val="00314B91"/>
    <w:rsid w:val="00316CA5"/>
    <w:rsid w:val="00322A86"/>
    <w:rsid w:val="00325DB3"/>
    <w:rsid w:val="00336A1B"/>
    <w:rsid w:val="00337BD8"/>
    <w:rsid w:val="00367D74"/>
    <w:rsid w:val="003A1F9E"/>
    <w:rsid w:val="003C2B9C"/>
    <w:rsid w:val="003C5EE0"/>
    <w:rsid w:val="003C749F"/>
    <w:rsid w:val="003D5AAB"/>
    <w:rsid w:val="00410516"/>
    <w:rsid w:val="00416138"/>
    <w:rsid w:val="00420D89"/>
    <w:rsid w:val="00437007"/>
    <w:rsid w:val="0046095C"/>
    <w:rsid w:val="0047219F"/>
    <w:rsid w:val="004958EE"/>
    <w:rsid w:val="00496C9A"/>
    <w:rsid w:val="004B02DE"/>
    <w:rsid w:val="004B1DFD"/>
    <w:rsid w:val="004E11D5"/>
    <w:rsid w:val="0051313E"/>
    <w:rsid w:val="00526B4E"/>
    <w:rsid w:val="0053144B"/>
    <w:rsid w:val="00555813"/>
    <w:rsid w:val="005579EB"/>
    <w:rsid w:val="0056192D"/>
    <w:rsid w:val="00562DEF"/>
    <w:rsid w:val="005860E5"/>
    <w:rsid w:val="005A112E"/>
    <w:rsid w:val="005B1713"/>
    <w:rsid w:val="005B2E5A"/>
    <w:rsid w:val="005D52FF"/>
    <w:rsid w:val="006027B4"/>
    <w:rsid w:val="00617D70"/>
    <w:rsid w:val="00617EEA"/>
    <w:rsid w:val="00621549"/>
    <w:rsid w:val="00641E43"/>
    <w:rsid w:val="00647566"/>
    <w:rsid w:val="00677027"/>
    <w:rsid w:val="00684362"/>
    <w:rsid w:val="006A5CC9"/>
    <w:rsid w:val="006D0634"/>
    <w:rsid w:val="006E7BAE"/>
    <w:rsid w:val="006F12BC"/>
    <w:rsid w:val="0070450C"/>
    <w:rsid w:val="00707477"/>
    <w:rsid w:val="00714A7C"/>
    <w:rsid w:val="0074091F"/>
    <w:rsid w:val="00783926"/>
    <w:rsid w:val="00785A43"/>
    <w:rsid w:val="00785B44"/>
    <w:rsid w:val="007904B6"/>
    <w:rsid w:val="00795F4C"/>
    <w:rsid w:val="00797A9A"/>
    <w:rsid w:val="007C5032"/>
    <w:rsid w:val="007C73EA"/>
    <w:rsid w:val="007E2B7B"/>
    <w:rsid w:val="00831FDB"/>
    <w:rsid w:val="00834971"/>
    <w:rsid w:val="00837BCB"/>
    <w:rsid w:val="00860369"/>
    <w:rsid w:val="0086049F"/>
    <w:rsid w:val="0086333E"/>
    <w:rsid w:val="008908E4"/>
    <w:rsid w:val="008A1027"/>
    <w:rsid w:val="008D743C"/>
    <w:rsid w:val="008E5488"/>
    <w:rsid w:val="008E6197"/>
    <w:rsid w:val="008E64C2"/>
    <w:rsid w:val="009016B6"/>
    <w:rsid w:val="00904820"/>
    <w:rsid w:val="00917F51"/>
    <w:rsid w:val="00924DC0"/>
    <w:rsid w:val="009336A3"/>
    <w:rsid w:val="0095220B"/>
    <w:rsid w:val="00952214"/>
    <w:rsid w:val="00982170"/>
    <w:rsid w:val="0098372F"/>
    <w:rsid w:val="009925EA"/>
    <w:rsid w:val="009F3536"/>
    <w:rsid w:val="00A03C6B"/>
    <w:rsid w:val="00A2567A"/>
    <w:rsid w:val="00A30496"/>
    <w:rsid w:val="00A635EA"/>
    <w:rsid w:val="00A65AFB"/>
    <w:rsid w:val="00A70329"/>
    <w:rsid w:val="00AA6836"/>
    <w:rsid w:val="00AC06BB"/>
    <w:rsid w:val="00AC42CB"/>
    <w:rsid w:val="00AE1AB8"/>
    <w:rsid w:val="00AF303D"/>
    <w:rsid w:val="00AF5114"/>
    <w:rsid w:val="00B151BC"/>
    <w:rsid w:val="00B67AB7"/>
    <w:rsid w:val="00B72B77"/>
    <w:rsid w:val="00B76049"/>
    <w:rsid w:val="00BB61CB"/>
    <w:rsid w:val="00BB731D"/>
    <w:rsid w:val="00BF1E6A"/>
    <w:rsid w:val="00C064A3"/>
    <w:rsid w:val="00C16BEB"/>
    <w:rsid w:val="00C17DC9"/>
    <w:rsid w:val="00C24BE8"/>
    <w:rsid w:val="00C254A2"/>
    <w:rsid w:val="00C4375A"/>
    <w:rsid w:val="00C44FDD"/>
    <w:rsid w:val="00CB0212"/>
    <w:rsid w:val="00CC7D82"/>
    <w:rsid w:val="00CD1663"/>
    <w:rsid w:val="00D10EF2"/>
    <w:rsid w:val="00D16CA8"/>
    <w:rsid w:val="00D33F01"/>
    <w:rsid w:val="00D60404"/>
    <w:rsid w:val="00D667E7"/>
    <w:rsid w:val="00D84F9F"/>
    <w:rsid w:val="00D95BE1"/>
    <w:rsid w:val="00D976E0"/>
    <w:rsid w:val="00DD2BAF"/>
    <w:rsid w:val="00DF4298"/>
    <w:rsid w:val="00E06169"/>
    <w:rsid w:val="00E407C3"/>
    <w:rsid w:val="00E53318"/>
    <w:rsid w:val="00E64839"/>
    <w:rsid w:val="00E84606"/>
    <w:rsid w:val="00E91D8A"/>
    <w:rsid w:val="00EA0A19"/>
    <w:rsid w:val="00EE1534"/>
    <w:rsid w:val="00EE7459"/>
    <w:rsid w:val="00F25459"/>
    <w:rsid w:val="00F3442B"/>
    <w:rsid w:val="00F407E3"/>
    <w:rsid w:val="00F8088C"/>
    <w:rsid w:val="00F83088"/>
    <w:rsid w:val="00FA7C6B"/>
    <w:rsid w:val="00FC2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D73902"/>
  <w15:chartTrackingRefBased/>
  <w15:docId w15:val="{4E258AF5-09BB-4BEB-9145-7A4765317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20D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20D8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20D8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925E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5EA"/>
  </w:style>
  <w:style w:type="paragraph" w:styleId="Footer">
    <w:name w:val="footer"/>
    <w:basedOn w:val="Normal"/>
    <w:link w:val="FooterChar"/>
    <w:uiPriority w:val="99"/>
    <w:unhideWhenUsed/>
    <w:rsid w:val="009925E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5EA"/>
  </w:style>
  <w:style w:type="table" w:styleId="TableGrid">
    <w:name w:val="Table Grid"/>
    <w:basedOn w:val="TableNormal"/>
    <w:uiPriority w:val="39"/>
    <w:rsid w:val="007C50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37BC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37BCB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096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96F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yuwangalyss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csweb01.csueastbay.edu/~mf5683/resume/resume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yu-wang-87608b47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FC72AD-8FDC-3044-A621-01BC6BBBFA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95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2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Wang</dc:creator>
  <cp:keywords/>
  <dc:description/>
  <cp:lastModifiedBy>Yu Wang</cp:lastModifiedBy>
  <cp:revision>11</cp:revision>
  <cp:lastPrinted>2018-09-05T16:48:00Z</cp:lastPrinted>
  <dcterms:created xsi:type="dcterms:W3CDTF">2018-09-05T16:48:00Z</dcterms:created>
  <dcterms:modified xsi:type="dcterms:W3CDTF">2018-09-11T22:17:00Z</dcterms:modified>
</cp:coreProperties>
</file>